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1183"/>
        <w:tblW w:w="5000" w:type="pct"/>
        <w:tblLook w:val="04A0" w:firstRow="1" w:lastRow="0" w:firstColumn="1" w:lastColumn="0" w:noHBand="0" w:noVBand="1"/>
      </w:tblPr>
      <w:tblGrid>
        <w:gridCol w:w="925"/>
        <w:gridCol w:w="925"/>
        <w:gridCol w:w="924"/>
        <w:gridCol w:w="924"/>
        <w:gridCol w:w="924"/>
        <w:gridCol w:w="926"/>
        <w:gridCol w:w="926"/>
        <w:gridCol w:w="924"/>
        <w:gridCol w:w="924"/>
        <w:gridCol w:w="921"/>
      </w:tblGrid>
      <w:tr w:rsidR="00011DF4" w:rsidRPr="00011DF4" w:rsidTr="00A57614"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1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1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98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0" w:type="pct"/>
            <w:gridSpan w:val="9"/>
            <w:shd w:val="clear" w:color="auto" w:fill="auto"/>
          </w:tcPr>
          <w:p w:rsidR="00EC3E9D" w:rsidRPr="00011DF4" w:rsidRDefault="00EC3E9D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  <w:proofErr w:type="spellEnd"/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14</w:t>
            </w: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694291" w:rsidRPr="005D7E88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694291" w:rsidRPr="005D7E88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DCS</w:t>
            </w:r>
            <w:r w:rsidR="00694291"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694291" w:rsidRPr="005D7E88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694291" w:rsidRPr="005D7E88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IWWT</w:t>
            </w:r>
            <w:r w:rsidR="00694291"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694291" w:rsidRPr="005D7E88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694291" w:rsidRPr="005D7E88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TE</w:t>
            </w:r>
            <w:r w:rsidR="00694291" w:rsidRPr="005D7E88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1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498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4" w:space="0" w:color="auto"/>
            </w:tcBorders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498" w:type="pct"/>
            <w:vMerge/>
            <w:shd w:val="clear" w:color="auto" w:fill="auto"/>
          </w:tcPr>
          <w:p w:rsidR="00694291" w:rsidRPr="00011DF4" w:rsidRDefault="00694291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58</w:t>
            </w:r>
          </w:p>
        </w:tc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724055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</w:t>
            </w:r>
            <w:r w:rsidR="00724055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724055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</w:t>
            </w:r>
            <w:r w:rsidR="00724055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724055" w:rsidRPr="00011DF4" w:rsidRDefault="00C602F4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L</w:t>
            </w:r>
          </w:p>
        </w:tc>
        <w:tc>
          <w:tcPr>
            <w:tcW w:w="501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vMerge w:val="restar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DRG</w:t>
            </w:r>
          </w:p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HFF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I-L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724055" w:rsidRPr="00011DF4" w:rsidRDefault="00724055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3001" w:type="pct"/>
            <w:gridSpan w:val="6"/>
            <w:tcBorders>
              <w:right w:val="single" w:sz="4" w:space="0" w:color="auto"/>
            </w:tcBorders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  <w:tc>
          <w:tcPr>
            <w:tcW w:w="1999" w:type="pct"/>
            <w:gridSpan w:val="4"/>
            <w:tcBorders>
              <w:left w:val="single" w:sz="4" w:space="0" w:color="auto"/>
            </w:tcBorders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14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8F496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</w:t>
            </w:r>
            <w:r w:rsidR="008F496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8F496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</w:t>
            </w:r>
            <w:r w:rsidR="008F496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1001" w:type="pct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roj</w:t>
            </w:r>
            <w:proofErr w:type="spellEnd"/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1" w:type="pct"/>
            <w:tcBorders>
              <w:lef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1" w:type="pct"/>
            <w:tcBorders>
              <w:lef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1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58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9F04C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8F4966" w:rsidRPr="00011DF4" w:rsidRDefault="00C61EFB" w:rsidP="009F04C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</w:t>
            </w:r>
            <w:r w:rsidR="008F496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8F4966" w:rsidRPr="00011DF4" w:rsidRDefault="008F4966" w:rsidP="009F04C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8F4966" w:rsidRPr="00011DF4" w:rsidRDefault="008F4966" w:rsidP="009F04C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0" w:type="pct"/>
            <w:gridSpan w:val="10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14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-L 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1002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DRG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HFF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2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1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1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58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</w:t>
            </w:r>
            <w:r w:rsidR="003A3A8C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02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</w:t>
            </w:r>
            <w:r w:rsidR="003A3A8C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02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ST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0" w:type="pct"/>
            <w:gridSpan w:val="10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14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L</w:t>
            </w:r>
          </w:p>
        </w:tc>
        <w:tc>
          <w:tcPr>
            <w:tcW w:w="1001" w:type="pct"/>
            <w:gridSpan w:val="2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roj</w:t>
            </w:r>
            <w:proofErr w:type="spellEnd"/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58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L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0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1001" w:type="pct"/>
            <w:gridSpan w:val="2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8F4966" w:rsidRPr="00011DF4" w:rsidRDefault="008F496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0" w:type="pct"/>
            <w:gridSpan w:val="10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14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L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</w:t>
            </w:r>
            <w:r w:rsidR="003C751E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CS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  <w:tc>
          <w:tcPr>
            <w:tcW w:w="498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F66516" w:rsidRPr="00011DF4" w:rsidRDefault="00C61EFB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</w:t>
            </w:r>
            <w:r w:rsidR="00F66516"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-L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E58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  <w:tc>
          <w:tcPr>
            <w:tcW w:w="500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1" w:type="pct"/>
            <w:vMerge w:val="restar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2</w:t>
            </w:r>
          </w:p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L</w:t>
            </w: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T-T</w:t>
            </w:r>
          </w:p>
        </w:tc>
        <w:tc>
          <w:tcPr>
            <w:tcW w:w="498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T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E-T</w:t>
            </w:r>
          </w:p>
        </w:tc>
        <w:tc>
          <w:tcPr>
            <w:tcW w:w="498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WWT-T</w:t>
            </w:r>
          </w:p>
        </w:tc>
      </w:tr>
      <w:tr w:rsidR="00011DF4" w:rsidRPr="00011DF4" w:rsidTr="00A57614"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000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1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8" w:type="pct"/>
            <w:gridSpan w:val="2"/>
            <w:shd w:val="clear" w:color="auto" w:fill="auto"/>
          </w:tcPr>
          <w:p w:rsidR="00F66516" w:rsidRPr="00011DF4" w:rsidRDefault="00F66516" w:rsidP="00F6651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-P</w:t>
            </w:r>
          </w:p>
        </w:tc>
      </w:tr>
    </w:tbl>
    <w:p w:rsidR="00023D80" w:rsidRPr="00011DF4" w:rsidRDefault="00023D80" w:rsidP="00EC3E9D">
      <w:pPr>
        <w:rPr>
          <w:rFonts w:ascii="Times New Roman" w:hAnsi="Times New Roman" w:cs="Times New Roman"/>
          <w:b/>
          <w:sz w:val="18"/>
          <w:szCs w:val="18"/>
        </w:rPr>
      </w:pPr>
    </w:p>
    <w:p w:rsidR="009F1D95" w:rsidRPr="00011DF4" w:rsidRDefault="00EC6E74" w:rsidP="00EC6E74">
      <w:pPr>
        <w:tabs>
          <w:tab w:val="left" w:pos="1327"/>
          <w:tab w:val="center" w:pos="4513"/>
        </w:tabs>
        <w:rPr>
          <w:rFonts w:ascii="Times New Roman" w:hAnsi="Times New Roman" w:cs="Times New Roman"/>
          <w:b/>
          <w:sz w:val="18"/>
          <w:szCs w:val="18"/>
        </w:rPr>
      </w:pPr>
      <w:r w:rsidRPr="00011DF4">
        <w:rPr>
          <w:rFonts w:ascii="Times New Roman" w:hAnsi="Times New Roman" w:cs="Times New Roman"/>
          <w:b/>
          <w:sz w:val="18"/>
          <w:szCs w:val="18"/>
        </w:rPr>
        <w:tab/>
      </w:r>
      <w:r w:rsidRPr="00011DF4">
        <w:rPr>
          <w:rFonts w:ascii="Times New Roman" w:hAnsi="Times New Roman" w:cs="Times New Roman"/>
          <w:b/>
          <w:sz w:val="18"/>
          <w:szCs w:val="18"/>
        </w:rPr>
        <w:tab/>
      </w:r>
      <w:r w:rsidR="009F1D95" w:rsidRPr="00011DF4">
        <w:rPr>
          <w:rFonts w:ascii="Times New Roman" w:hAnsi="Times New Roman" w:cs="Times New Roman"/>
          <w:b/>
          <w:sz w:val="18"/>
          <w:szCs w:val="18"/>
        </w:rPr>
        <w:t>7</w:t>
      </w:r>
      <w:r w:rsidR="009F1D95" w:rsidRPr="00011DF4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="009F1D95" w:rsidRPr="00011DF4">
        <w:rPr>
          <w:rFonts w:ascii="Times New Roman" w:hAnsi="Times New Roman" w:cs="Times New Roman"/>
          <w:b/>
          <w:sz w:val="18"/>
          <w:szCs w:val="18"/>
        </w:rPr>
        <w:t xml:space="preserve"> SEMESTER TIME TABLE FOR THE SESSION 20</w:t>
      </w:r>
      <w:r w:rsidR="00846A8B" w:rsidRPr="00011DF4">
        <w:rPr>
          <w:rFonts w:ascii="Times New Roman" w:hAnsi="Times New Roman" w:cs="Times New Roman"/>
          <w:b/>
          <w:sz w:val="18"/>
          <w:szCs w:val="18"/>
        </w:rPr>
        <w:t>19-20</w:t>
      </w:r>
      <w:r w:rsidR="009F1D95" w:rsidRPr="00011DF4">
        <w:rPr>
          <w:rFonts w:ascii="Times New Roman" w:hAnsi="Times New Roman" w:cs="Times New Roman"/>
          <w:b/>
          <w:sz w:val="18"/>
          <w:szCs w:val="18"/>
        </w:rPr>
        <w:t>(CIVIL</w:t>
      </w:r>
      <w:r w:rsidR="00AF52A9" w:rsidRPr="00011DF4">
        <w:rPr>
          <w:rFonts w:ascii="Times New Roman" w:hAnsi="Times New Roman" w:cs="Times New Roman"/>
          <w:b/>
          <w:sz w:val="18"/>
          <w:szCs w:val="18"/>
        </w:rPr>
        <w:t xml:space="preserve"> ENGINEERING</w:t>
      </w:r>
      <w:r w:rsidR="009F1D95" w:rsidRPr="00011DF4">
        <w:rPr>
          <w:rFonts w:ascii="Times New Roman" w:hAnsi="Times New Roman" w:cs="Times New Roman"/>
          <w:b/>
          <w:sz w:val="18"/>
          <w:szCs w:val="18"/>
        </w:rPr>
        <w:t>)</w:t>
      </w: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E85666" w:rsidRPr="00011DF4" w:rsidRDefault="00E85666" w:rsidP="00E85666">
      <w:pPr>
        <w:jc w:val="center"/>
        <w:rPr>
          <w:rFonts w:ascii="Times New Roman" w:hAnsi="Times New Roman" w:cs="Times New Roman"/>
          <w:b/>
        </w:rPr>
      </w:pPr>
      <w:r w:rsidRPr="00011DF4">
        <w:rPr>
          <w:rFonts w:ascii="Times New Roman" w:hAnsi="Times New Roman" w:cs="Times New Roman"/>
          <w:b/>
        </w:rPr>
        <w:t>7</w:t>
      </w:r>
      <w:proofErr w:type="gramStart"/>
      <w:r w:rsidRPr="00011DF4">
        <w:rPr>
          <w:rFonts w:ascii="Times New Roman" w:hAnsi="Times New Roman" w:cs="Times New Roman"/>
          <w:b/>
          <w:vertAlign w:val="superscript"/>
        </w:rPr>
        <w:t>TH</w:t>
      </w:r>
      <w:r w:rsidRPr="00011DF4">
        <w:rPr>
          <w:rFonts w:ascii="Times New Roman" w:hAnsi="Times New Roman" w:cs="Times New Roman"/>
          <w:b/>
        </w:rPr>
        <w:t xml:space="preserve">  SEMESTER</w:t>
      </w:r>
      <w:proofErr w:type="gramEnd"/>
      <w:r w:rsidRPr="00011DF4">
        <w:rPr>
          <w:rFonts w:ascii="Times New Roman" w:hAnsi="Times New Roman" w:cs="Times New Roman"/>
          <w:b/>
        </w:rPr>
        <w:t xml:space="preserve"> TIME TABLE FOR SESSION 2019-20 (ELECTRICAL </w:t>
      </w:r>
      <w:r w:rsidRPr="00011DF4">
        <w:rPr>
          <w:rFonts w:ascii="Times New Roman" w:hAnsi="Times New Roman" w:cs="Times New Roman"/>
          <w:b/>
          <w:sz w:val="18"/>
          <w:szCs w:val="18"/>
        </w:rPr>
        <w:t>ENGINEERING</w:t>
      </w:r>
      <w:r w:rsidRPr="00011DF4">
        <w:rPr>
          <w:rFonts w:ascii="Times New Roman" w:hAnsi="Times New Roman" w:cs="Times New Roman"/>
          <w:b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5"/>
        <w:gridCol w:w="925"/>
        <w:gridCol w:w="925"/>
        <w:gridCol w:w="924"/>
        <w:gridCol w:w="924"/>
        <w:gridCol w:w="924"/>
        <w:gridCol w:w="924"/>
        <w:gridCol w:w="924"/>
        <w:gridCol w:w="924"/>
        <w:gridCol w:w="924"/>
      </w:tblGrid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0" w:type="pct"/>
            <w:gridSpan w:val="9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  <w:proofErr w:type="spellEnd"/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1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JO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JO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C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2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B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AD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SS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5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NK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GS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NK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NK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D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M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DK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FF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1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MPRP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-L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JO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 project (SK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AD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RSB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JO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JSL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br w:type="page"/>
              <w:t>EE5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NK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NK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DE-T 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D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DK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D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M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1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C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B10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2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B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JO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1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FF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SV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5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AP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LD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SV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SBS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AM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NK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BP)</w:t>
            </w: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1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AD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JO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</w:t>
            </w: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Ku</w:t>
            </w:r>
            <w:proofErr w:type="spellEnd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P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MM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5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BP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SV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FF)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JSL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RSB)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PSE-P (FF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AK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P (PS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PK)</w:t>
            </w: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14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M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-I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5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C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B10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2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B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C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BS)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C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K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BS)</w:t>
            </w: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MM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T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RSB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RB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sign project (SS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GS)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-L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inor project (RS)</w:t>
            </w: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E58</w:t>
            </w: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MPS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SV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106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L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NK</w:t>
            </w: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B102</w:t>
            </w:r>
          </w:p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(AM)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E85666" w:rsidRPr="00011DF4" w:rsidRDefault="00E85666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E85666" w:rsidRPr="00011DF4" w:rsidRDefault="00E85666" w:rsidP="00E85666">
      <w:pPr>
        <w:rPr>
          <w:rFonts w:ascii="Times New Roman" w:hAnsi="Times New Roman" w:cs="Times New Roman"/>
          <w:b/>
        </w:rPr>
      </w:pPr>
    </w:p>
    <w:p w:rsidR="00444E05" w:rsidRPr="00011DF4" w:rsidRDefault="00444E05" w:rsidP="009F1D95">
      <w:pPr>
        <w:jc w:val="center"/>
        <w:rPr>
          <w:rFonts w:ascii="Times New Roman" w:hAnsi="Times New Roman" w:cs="Times New Roman"/>
          <w:b/>
        </w:rPr>
      </w:pPr>
    </w:p>
    <w:p w:rsidR="0074092A" w:rsidRPr="00011DF4" w:rsidRDefault="0074092A" w:rsidP="0074092A">
      <w:pPr>
        <w:jc w:val="center"/>
        <w:rPr>
          <w:rFonts w:ascii="Times New Roman" w:eastAsia="Times New Roman" w:hAnsi="Times New Roman" w:cs="Times New Roman"/>
          <w:b/>
        </w:rPr>
      </w:pPr>
      <w:r w:rsidRPr="00011DF4">
        <w:rPr>
          <w:rFonts w:ascii="Times New Roman" w:eastAsia="Times New Roman" w:hAnsi="Times New Roman" w:cs="Times New Roman"/>
          <w:b/>
        </w:rPr>
        <w:t>7</w:t>
      </w:r>
      <w:proofErr w:type="gramStart"/>
      <w:r w:rsidRPr="00011DF4">
        <w:rPr>
          <w:rFonts w:ascii="Times New Roman" w:eastAsia="Times New Roman" w:hAnsi="Times New Roman" w:cs="Times New Roman"/>
          <w:b/>
          <w:vertAlign w:val="superscript"/>
        </w:rPr>
        <w:t>TH</w:t>
      </w:r>
      <w:r w:rsidRPr="00011DF4">
        <w:rPr>
          <w:rFonts w:ascii="Times New Roman" w:eastAsia="Times New Roman" w:hAnsi="Times New Roman" w:cs="Times New Roman"/>
          <w:b/>
        </w:rPr>
        <w:t xml:space="preserve">  SEMESTER</w:t>
      </w:r>
      <w:proofErr w:type="gramEnd"/>
      <w:r w:rsidRPr="00011DF4">
        <w:rPr>
          <w:rFonts w:ascii="Times New Roman" w:eastAsia="Times New Roman" w:hAnsi="Times New Roman" w:cs="Times New Roman"/>
          <w:b/>
        </w:rPr>
        <w:t xml:space="preserve"> TIME TABLE </w:t>
      </w:r>
      <w:r w:rsidR="00470A6A" w:rsidRPr="00011DF4">
        <w:rPr>
          <w:rFonts w:ascii="Times New Roman" w:eastAsia="Times New Roman" w:hAnsi="Times New Roman" w:cs="Times New Roman"/>
          <w:b/>
        </w:rPr>
        <w:t>(</w:t>
      </w:r>
      <w:r w:rsidR="003A376E">
        <w:rPr>
          <w:rFonts w:ascii="Times New Roman" w:eastAsia="Times New Roman" w:hAnsi="Times New Roman" w:cs="Times New Roman"/>
          <w:b/>
        </w:rPr>
        <w:t>ELECTRONICS</w:t>
      </w:r>
      <w:r w:rsidR="00470A6A" w:rsidRPr="00011DF4">
        <w:rPr>
          <w:rFonts w:ascii="Times New Roman" w:eastAsia="Times New Roman" w:hAnsi="Times New Roman" w:cs="Times New Roman"/>
          <w:b/>
        </w:rPr>
        <w:t xml:space="preserve"> SESSION 2019-20)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923"/>
        <w:gridCol w:w="925"/>
        <w:gridCol w:w="924"/>
        <w:gridCol w:w="924"/>
        <w:gridCol w:w="924"/>
        <w:gridCol w:w="924"/>
        <w:gridCol w:w="930"/>
        <w:gridCol w:w="935"/>
        <w:gridCol w:w="930"/>
        <w:gridCol w:w="904"/>
      </w:tblGrid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8 6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8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4501" w:type="pct"/>
            <w:gridSpan w:val="9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11DF4">
              <w:rPr>
                <w:rFonts w:ascii="Times New Roman" w:hAnsi="Times New Roman" w:cs="Times New Roman"/>
                <w:b/>
                <w:sz w:val="17"/>
                <w:szCs w:val="17"/>
              </w:rPr>
              <w:t>MONDAY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1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B102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489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000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5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500" w:type="pct"/>
            <w:gridSpan w:val="3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r</w:t>
            </w:r>
            <w:proofErr w:type="spellEnd"/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3</w:t>
            </w:r>
          </w:p>
        </w:tc>
        <w:tc>
          <w:tcPr>
            <w:tcW w:w="489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500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500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70"/>
        </w:trPr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500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1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489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8"/>
        </w:trPr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5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45"/>
        </w:trPr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0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9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1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98" w:type="pct"/>
            <w:gridSpan w:val="3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r</w:t>
            </w:r>
            <w:proofErr w:type="spellEnd"/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98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98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498" w:type="pct"/>
            <w:gridSpan w:val="3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5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1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>L2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>L5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9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2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1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000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489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5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2C643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</w:t>
            </w:r>
            <w:r w:rsidR="002C6432">
              <w:rPr>
                <w:rFonts w:ascii="Times New Roman" w:hAnsi="Times New Roman" w:cs="Times New Roman"/>
                <w:b/>
                <w:sz w:val="18"/>
                <w:szCs w:val="18"/>
              </w:rPr>
              <w:t>.1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L</w:t>
            </w:r>
          </w:p>
          <w:p w:rsidR="0074092A" w:rsidRPr="00011DF4" w:rsidRDefault="0074092A" w:rsidP="002C643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</w:t>
            </w:r>
            <w:r w:rsidR="002C643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2C643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</w:t>
            </w:r>
            <w:r w:rsidR="002C643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2C643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</w:t>
            </w:r>
            <w:r w:rsidR="002C643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2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T</w:t>
            </w:r>
          </w:p>
        </w:tc>
      </w:tr>
      <w:tr w:rsidR="00011DF4" w:rsidRPr="00011DF4" w:rsidTr="008E3CF1">
        <w:tc>
          <w:tcPr>
            <w:tcW w:w="5000" w:type="pct"/>
            <w:gridSpan w:val="10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14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6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3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3</w:t>
            </w: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6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T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2" w:type="pct"/>
            <w:gridSpan w:val="2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SP-P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T</w:t>
            </w:r>
          </w:p>
        </w:tc>
        <w:tc>
          <w:tcPr>
            <w:tcW w:w="48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C58</w:t>
            </w: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CN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500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1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3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RE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  <w:tc>
          <w:tcPr>
            <w:tcW w:w="489" w:type="pct"/>
            <w:vMerge w:val="restar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PDC-L</w:t>
            </w:r>
          </w:p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11DF4">
              <w:rPr>
                <w:rFonts w:ascii="Times New Roman" w:hAnsi="Times New Roman" w:cs="Times New Roman"/>
                <w:b/>
                <w:sz w:val="17"/>
                <w:szCs w:val="17"/>
              </w:rPr>
              <w:t>6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11DF4">
              <w:rPr>
                <w:rFonts w:ascii="Times New Roman" w:hAnsi="Times New Roman" w:cs="Times New Roman"/>
                <w:b/>
                <w:sz w:val="17"/>
                <w:szCs w:val="17"/>
              </w:rPr>
              <w:t>7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</w:tr>
      <w:tr w:rsidR="00011DF4" w:rsidRPr="00011DF4" w:rsidTr="008E3CF1">
        <w:tc>
          <w:tcPr>
            <w:tcW w:w="499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11DF4">
              <w:rPr>
                <w:rFonts w:ascii="Times New Roman" w:hAnsi="Times New Roman" w:cs="Times New Roman"/>
                <w:b/>
                <w:sz w:val="17"/>
                <w:szCs w:val="17"/>
              </w:rPr>
              <w:t>8</w:t>
            </w: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0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6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503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  <w:tc>
          <w:tcPr>
            <w:tcW w:w="489" w:type="pct"/>
            <w:vMerge/>
          </w:tcPr>
          <w:p w:rsidR="0074092A" w:rsidRPr="00011DF4" w:rsidRDefault="0074092A" w:rsidP="008E3CF1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</w:p>
        </w:tc>
      </w:tr>
    </w:tbl>
    <w:p w:rsidR="0074092A" w:rsidRPr="00011DF4" w:rsidRDefault="0074092A" w:rsidP="0074092A"/>
    <w:p w:rsidR="00E85666" w:rsidRPr="00011DF4" w:rsidRDefault="00E85666" w:rsidP="009F1D95">
      <w:pPr>
        <w:jc w:val="center"/>
        <w:rPr>
          <w:rFonts w:ascii="Times New Roman" w:hAnsi="Times New Roman" w:cs="Times New Roman"/>
          <w:b/>
        </w:rPr>
      </w:pPr>
    </w:p>
    <w:p w:rsidR="001C5291" w:rsidRPr="00011DF4" w:rsidRDefault="001C5291" w:rsidP="001C5291">
      <w:pPr>
        <w:jc w:val="center"/>
        <w:rPr>
          <w:rFonts w:ascii="Times New Roman" w:hAnsi="Times New Roman" w:cs="Times New Roman"/>
          <w:b/>
        </w:rPr>
      </w:pPr>
      <w:r w:rsidRPr="00011DF4">
        <w:rPr>
          <w:rFonts w:ascii="Times New Roman" w:hAnsi="Times New Roman" w:cs="Times New Roman"/>
          <w:b/>
        </w:rPr>
        <w:t>7</w:t>
      </w:r>
      <w:proofErr w:type="gramStart"/>
      <w:r w:rsidRPr="00011DF4">
        <w:rPr>
          <w:rFonts w:ascii="Times New Roman" w:hAnsi="Times New Roman" w:cs="Times New Roman"/>
          <w:b/>
          <w:vertAlign w:val="superscript"/>
        </w:rPr>
        <w:t>TH</w:t>
      </w:r>
      <w:r w:rsidRPr="00011DF4">
        <w:rPr>
          <w:rFonts w:ascii="Times New Roman" w:hAnsi="Times New Roman" w:cs="Times New Roman"/>
          <w:b/>
        </w:rPr>
        <w:t xml:space="preserve">  SEMESTER</w:t>
      </w:r>
      <w:proofErr w:type="gramEnd"/>
      <w:r w:rsidRPr="00011DF4">
        <w:rPr>
          <w:rFonts w:ascii="Times New Roman" w:hAnsi="Times New Roman" w:cs="Times New Roman"/>
          <w:b/>
        </w:rPr>
        <w:t xml:space="preserve"> TIME TABLE FOR SESSION 2019-20</w:t>
      </w:r>
    </w:p>
    <w:p w:rsidR="001C5291" w:rsidRPr="00011DF4" w:rsidRDefault="001C5291" w:rsidP="001C5291">
      <w:pPr>
        <w:jc w:val="center"/>
        <w:rPr>
          <w:rFonts w:ascii="Times New Roman" w:hAnsi="Times New Roman" w:cs="Times New Roman"/>
          <w:b/>
        </w:rPr>
      </w:pPr>
      <w:r w:rsidRPr="00011DF4">
        <w:rPr>
          <w:rFonts w:ascii="Times New Roman" w:hAnsi="Times New Roman" w:cs="Times New Roman"/>
          <w:b/>
        </w:rPr>
        <w:t>(BRANCH - COMPUTERS)</w:t>
      </w:r>
    </w:p>
    <w:tbl>
      <w:tblPr>
        <w:tblStyle w:val="TableGrid"/>
        <w:tblW w:w="5097" w:type="pct"/>
        <w:tblLook w:val="04A0" w:firstRow="1" w:lastRow="0" w:firstColumn="1" w:lastColumn="0" w:noHBand="0" w:noVBand="1"/>
      </w:tblPr>
      <w:tblGrid>
        <w:gridCol w:w="943"/>
        <w:gridCol w:w="943"/>
        <w:gridCol w:w="942"/>
        <w:gridCol w:w="942"/>
        <w:gridCol w:w="942"/>
        <w:gridCol w:w="942"/>
        <w:gridCol w:w="942"/>
        <w:gridCol w:w="942"/>
        <w:gridCol w:w="942"/>
        <w:gridCol w:w="942"/>
      </w:tblGrid>
      <w:tr w:rsidR="00011DF4" w:rsidRPr="00011DF4" w:rsidTr="008E3CF1">
        <w:trPr>
          <w:trHeight w:val="39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8 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8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0" w:type="pct"/>
            <w:gridSpan w:val="9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1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8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KB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P A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4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9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BBG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0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1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RKA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8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4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P A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4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P A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0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1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P 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RKA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4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P-L 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9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7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0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1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6</w:t>
            </w: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KB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 A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SKJ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BBG</w:t>
            </w:r>
          </w:p>
        </w:tc>
      </w:tr>
      <w:tr w:rsidR="00011DF4" w:rsidRPr="00011DF4" w:rsidTr="008E3CF1">
        <w:trPr>
          <w:trHeight w:val="673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4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P A4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0" w:type="pct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1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8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3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2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RKA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S4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9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4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P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4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KB</w:t>
            </w:r>
          </w:p>
        </w:tc>
      </w:tr>
      <w:tr w:rsidR="00011DF4" w:rsidRPr="00011DF4" w:rsidTr="008E3CF1">
        <w:trPr>
          <w:trHeight w:val="324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MC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N-P BBG</w:t>
            </w:r>
          </w:p>
        </w:tc>
      </w:tr>
      <w:tr w:rsidR="00011DF4" w:rsidRPr="00011DF4" w:rsidTr="008E3CF1">
        <w:trPr>
          <w:trHeight w:val="349"/>
        </w:trPr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E-T</w:t>
            </w: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1C5291" w:rsidRPr="00011DF4" w:rsidRDefault="001C5291" w:rsidP="008E3CF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 II-T</w:t>
            </w:r>
          </w:p>
        </w:tc>
      </w:tr>
    </w:tbl>
    <w:p w:rsidR="001C5291" w:rsidRPr="00011DF4" w:rsidRDefault="001C5291" w:rsidP="001C5291">
      <w:pPr>
        <w:rPr>
          <w:rFonts w:ascii="Times New Roman" w:hAnsi="Times New Roman" w:cs="Times New Roman"/>
          <w:b/>
        </w:rPr>
      </w:pPr>
    </w:p>
    <w:p w:rsidR="001C5291" w:rsidRPr="00011DF4" w:rsidRDefault="001C5291" w:rsidP="001C5291">
      <w:pPr>
        <w:rPr>
          <w:rFonts w:ascii="Times New Roman" w:hAnsi="Times New Roman" w:cs="Times New Roman"/>
          <w:b/>
        </w:rPr>
      </w:pPr>
    </w:p>
    <w:p w:rsidR="001C5291" w:rsidRPr="00011DF4" w:rsidRDefault="001C5291" w:rsidP="001C5291">
      <w:pPr>
        <w:rPr>
          <w:rFonts w:ascii="Times New Roman" w:hAnsi="Times New Roman" w:cs="Times New Roman"/>
          <w:b/>
        </w:rPr>
      </w:pPr>
    </w:p>
    <w:p w:rsidR="001C5291" w:rsidRPr="00011DF4" w:rsidRDefault="001C5291" w:rsidP="001C5291">
      <w:pPr>
        <w:jc w:val="center"/>
        <w:rPr>
          <w:rFonts w:ascii="Times New Roman" w:hAnsi="Times New Roman" w:cs="Times New Roman"/>
          <w:b/>
        </w:rPr>
      </w:pPr>
      <w:r w:rsidRPr="00011DF4">
        <w:rPr>
          <w:rFonts w:ascii="Times New Roman" w:hAnsi="Times New Roman" w:cs="Times New Roman"/>
          <w:b/>
        </w:rPr>
        <w:t>7</w:t>
      </w:r>
      <w:proofErr w:type="gramStart"/>
      <w:r w:rsidRPr="00011DF4">
        <w:rPr>
          <w:rFonts w:ascii="Times New Roman" w:hAnsi="Times New Roman" w:cs="Times New Roman"/>
          <w:b/>
          <w:vertAlign w:val="superscript"/>
        </w:rPr>
        <w:t>TH</w:t>
      </w:r>
      <w:r w:rsidRPr="00011DF4">
        <w:rPr>
          <w:rFonts w:ascii="Times New Roman" w:hAnsi="Times New Roman" w:cs="Times New Roman"/>
          <w:b/>
        </w:rPr>
        <w:t xml:space="preserve">  SEMESTER</w:t>
      </w:r>
      <w:proofErr w:type="gramEnd"/>
      <w:r w:rsidRPr="00011DF4">
        <w:rPr>
          <w:rFonts w:ascii="Times New Roman" w:hAnsi="Times New Roman" w:cs="Times New Roman"/>
          <w:b/>
        </w:rPr>
        <w:t xml:space="preserve"> TIME TABLE FOR SESSION 2019-20</w:t>
      </w:r>
    </w:p>
    <w:p w:rsidR="001C5291" w:rsidRPr="00011DF4" w:rsidRDefault="001C5291" w:rsidP="001C5291">
      <w:pPr>
        <w:jc w:val="center"/>
        <w:rPr>
          <w:rFonts w:ascii="Times New Roman" w:hAnsi="Times New Roman" w:cs="Times New Roman"/>
          <w:b/>
        </w:rPr>
      </w:pPr>
      <w:r w:rsidRPr="00011DF4">
        <w:rPr>
          <w:rFonts w:ascii="Times New Roman" w:hAnsi="Times New Roman" w:cs="Times New Roman"/>
          <w:b/>
        </w:rPr>
        <w:t>(BRANCH IT)</w:t>
      </w:r>
    </w:p>
    <w:tbl>
      <w:tblPr>
        <w:tblStyle w:val="TableGrid"/>
        <w:tblW w:w="5049" w:type="pct"/>
        <w:tblLook w:val="04A0" w:firstRow="1" w:lastRow="0" w:firstColumn="1" w:lastColumn="0" w:noHBand="0" w:noVBand="1"/>
      </w:tblPr>
      <w:tblGrid>
        <w:gridCol w:w="934"/>
        <w:gridCol w:w="934"/>
        <w:gridCol w:w="934"/>
        <w:gridCol w:w="934"/>
        <w:gridCol w:w="933"/>
        <w:gridCol w:w="933"/>
        <w:gridCol w:w="933"/>
        <w:gridCol w:w="933"/>
        <w:gridCol w:w="933"/>
        <w:gridCol w:w="933"/>
      </w:tblGrid>
      <w:tr w:rsidR="00011DF4" w:rsidRPr="00011DF4" w:rsidTr="008E3CF1">
        <w:trPr>
          <w:trHeight w:val="337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8 6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8</w:t>
            </w:r>
          </w:p>
        </w:tc>
      </w:tr>
      <w:tr w:rsidR="00011DF4" w:rsidRPr="00011DF4" w:rsidTr="008E3CF1">
        <w:trPr>
          <w:trHeight w:val="358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500" w:type="pct"/>
            <w:gridSpan w:val="9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1DF4">
              <w:rPr>
                <w:rFonts w:ascii="Times New Roman" w:hAnsi="Times New Roman" w:cs="Times New Roman"/>
                <w:b/>
              </w:rPr>
              <w:t>MONDAY</w:t>
            </w: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13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RG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MKM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46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7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0" w:type="pct"/>
            <w:gridSpan w:val="10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13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5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5</w:t>
            </w: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46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VV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U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590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RKA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0" w:type="pct"/>
            <w:gridSpan w:val="10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13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5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1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46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7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590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MKM</w:t>
            </w:r>
          </w:p>
        </w:tc>
      </w:tr>
      <w:tr w:rsidR="00011DF4" w:rsidRPr="00011DF4" w:rsidTr="008E3CF1">
        <w:trPr>
          <w:trHeight w:val="274"/>
        </w:trPr>
        <w:tc>
          <w:tcPr>
            <w:tcW w:w="5000" w:type="pct"/>
            <w:gridSpan w:val="10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13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VV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318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E318</w:t>
            </w:r>
          </w:p>
        </w:tc>
      </w:tr>
      <w:tr w:rsidR="00011DF4" w:rsidRPr="00011DF4" w:rsidTr="008E3CF1">
        <w:trPr>
          <w:trHeight w:val="590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8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VV</w:t>
            </w:r>
          </w:p>
        </w:tc>
      </w:tr>
      <w:tr w:rsidR="00011DF4" w:rsidRPr="00011DF4" w:rsidTr="008E3CF1">
        <w:trPr>
          <w:trHeight w:val="590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9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46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9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3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</w:tc>
        <w:tc>
          <w:tcPr>
            <w:tcW w:w="500" w:type="pct"/>
            <w:vMerge w:val="restar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3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500" w:type="pct"/>
            <w:gridSpan w:val="3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P AKJ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569"/>
        </w:trPr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T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0" w:type="pct"/>
            <w:gridSpan w:val="10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13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DS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11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II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5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74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IT46</w:t>
            </w: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CD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6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PM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A7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</w:tc>
        <w:tc>
          <w:tcPr>
            <w:tcW w:w="500" w:type="pct"/>
            <w:vMerge w:val="restar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DE2-L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LHC206</w:t>
            </w:r>
          </w:p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MKM</w:t>
            </w: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SEM A8</w:t>
            </w:r>
          </w:p>
        </w:tc>
      </w:tr>
      <w:tr w:rsidR="00011DF4" w:rsidRPr="00011DF4" w:rsidTr="008E3CF1">
        <w:trPr>
          <w:trHeight w:val="295"/>
        </w:trPr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11DF4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1C5291" w:rsidRPr="00011DF4" w:rsidRDefault="001C5291" w:rsidP="008E3CF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1C5291" w:rsidRPr="00011DF4" w:rsidRDefault="001C5291" w:rsidP="001C5291">
      <w:pPr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  <w:r w:rsidRPr="00E16BF2">
        <w:rPr>
          <w:rFonts w:ascii="Times New Roman" w:hAnsi="Times New Roman" w:cs="Times New Roman"/>
          <w:b/>
        </w:rPr>
        <w:lastRenderedPageBreak/>
        <w:t>7</w:t>
      </w:r>
      <w:proofErr w:type="gramStart"/>
      <w:r w:rsidRPr="00E16BF2">
        <w:rPr>
          <w:rFonts w:ascii="Times New Roman" w:hAnsi="Times New Roman" w:cs="Times New Roman"/>
          <w:b/>
          <w:vertAlign w:val="superscript"/>
        </w:rPr>
        <w:t>TH</w:t>
      </w:r>
      <w:r w:rsidRPr="00E16BF2">
        <w:rPr>
          <w:rFonts w:ascii="Times New Roman" w:hAnsi="Times New Roman" w:cs="Times New Roman"/>
          <w:b/>
        </w:rPr>
        <w:t xml:space="preserve">  SEMESTER</w:t>
      </w:r>
      <w:proofErr w:type="gramEnd"/>
      <w:r w:rsidRPr="00E16BF2">
        <w:rPr>
          <w:rFonts w:ascii="Times New Roman" w:hAnsi="Times New Roman" w:cs="Times New Roman"/>
          <w:b/>
        </w:rPr>
        <w:t xml:space="preserve"> TIME TABLE FOR SESSION 2019-20(MECHANICAL</w:t>
      </w:r>
      <w:r w:rsidRPr="00E16BF2">
        <w:rPr>
          <w:rFonts w:ascii="Times New Roman" w:hAnsi="Times New Roman" w:cs="Times New Roman"/>
          <w:b/>
          <w:sz w:val="18"/>
          <w:szCs w:val="18"/>
        </w:rPr>
        <w:t>ENGINEERING</w:t>
      </w:r>
      <w:r w:rsidRPr="00E16BF2">
        <w:rPr>
          <w:rFonts w:ascii="Times New Roman" w:hAnsi="Times New Roman" w:cs="Times New Roman"/>
          <w:b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5"/>
        <w:gridCol w:w="925"/>
        <w:gridCol w:w="925"/>
        <w:gridCol w:w="924"/>
        <w:gridCol w:w="924"/>
        <w:gridCol w:w="924"/>
        <w:gridCol w:w="924"/>
        <w:gridCol w:w="924"/>
        <w:gridCol w:w="924"/>
        <w:gridCol w:w="924"/>
      </w:tblGrid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0" w:type="pct"/>
            <w:gridSpan w:val="9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  <w:proofErr w:type="spellEnd"/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1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LHC103 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20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5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1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  <w:tc>
          <w:tcPr>
            <w:tcW w:w="1000" w:type="pct"/>
            <w:gridSpan w:val="2"/>
            <w:tcBorders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  <w:tcBorders>
              <w:top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5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1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202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5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1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5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1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QC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20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3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E5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104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L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S-T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CI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AE-T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M-P</w:t>
            </w:r>
          </w:p>
        </w:tc>
      </w:tr>
    </w:tbl>
    <w:p w:rsidR="00866E56" w:rsidRPr="00E16BF2" w:rsidRDefault="00866E56" w:rsidP="00866E56">
      <w:pPr>
        <w:spacing w:after="0"/>
        <w:rPr>
          <w:rFonts w:ascii="Times New Roman" w:hAnsi="Times New Roman" w:cs="Times New Roman"/>
          <w:b/>
          <w:sz w:val="18"/>
          <w:szCs w:val="18"/>
        </w:rPr>
      </w:pPr>
    </w:p>
    <w:p w:rsidR="00866E56" w:rsidRPr="00E16BF2" w:rsidRDefault="00866E56" w:rsidP="00866E56">
      <w:pPr>
        <w:spacing w:after="0"/>
        <w:rPr>
          <w:rFonts w:ascii="Times New Roman" w:hAnsi="Times New Roman" w:cs="Times New Roman"/>
          <w:b/>
          <w:sz w:val="18"/>
          <w:szCs w:val="18"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  <w:r w:rsidRPr="00E16BF2">
        <w:rPr>
          <w:rFonts w:ascii="Times New Roman" w:hAnsi="Times New Roman" w:cs="Times New Roman"/>
          <w:b/>
        </w:rPr>
        <w:lastRenderedPageBreak/>
        <w:t>7</w:t>
      </w:r>
      <w:proofErr w:type="gramStart"/>
      <w:r w:rsidRPr="00E16BF2">
        <w:rPr>
          <w:rFonts w:ascii="Times New Roman" w:hAnsi="Times New Roman" w:cs="Times New Roman"/>
          <w:b/>
          <w:vertAlign w:val="superscript"/>
        </w:rPr>
        <w:t>TH</w:t>
      </w:r>
      <w:r w:rsidRPr="00E16BF2">
        <w:rPr>
          <w:rFonts w:ascii="Times New Roman" w:hAnsi="Times New Roman" w:cs="Times New Roman"/>
          <w:b/>
        </w:rPr>
        <w:t xml:space="preserve">  SEMESTER</w:t>
      </w:r>
      <w:proofErr w:type="gramEnd"/>
      <w:r w:rsidRPr="00E16BF2">
        <w:rPr>
          <w:rFonts w:ascii="Times New Roman" w:hAnsi="Times New Roman" w:cs="Times New Roman"/>
          <w:b/>
        </w:rPr>
        <w:t xml:space="preserve"> TIME TABLE FOR SESSION 2019-20</w:t>
      </w:r>
    </w:p>
    <w:p w:rsidR="00866E56" w:rsidRPr="00E16BF2" w:rsidRDefault="00866E56" w:rsidP="00866E56">
      <w:pPr>
        <w:jc w:val="center"/>
        <w:rPr>
          <w:rFonts w:ascii="Times New Roman" w:hAnsi="Times New Roman" w:cs="Times New Roman"/>
          <w:b/>
        </w:rPr>
      </w:pPr>
      <w:r w:rsidRPr="00E16BF2">
        <w:rPr>
          <w:rFonts w:ascii="Times New Roman" w:hAnsi="Times New Roman" w:cs="Times New Roman"/>
          <w:b/>
        </w:rPr>
        <w:t>(PRODUCTIONAND INDUSTRIAL ENGINEERING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5"/>
        <w:gridCol w:w="925"/>
        <w:gridCol w:w="925"/>
        <w:gridCol w:w="924"/>
        <w:gridCol w:w="924"/>
        <w:gridCol w:w="924"/>
        <w:gridCol w:w="924"/>
        <w:gridCol w:w="924"/>
        <w:gridCol w:w="924"/>
        <w:gridCol w:w="924"/>
      </w:tblGrid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8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500" w:type="pct"/>
            <w:gridSpan w:val="9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onday</w:t>
            </w:r>
            <w:proofErr w:type="spellEnd"/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I1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P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TUE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I1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WEDNE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I1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LHC201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THURSDAY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I1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P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SEM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00" w:type="pct"/>
            <w:gridSpan w:val="2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P</w:t>
            </w:r>
          </w:p>
        </w:tc>
      </w:tr>
      <w:tr w:rsidR="00866E56" w:rsidRPr="00E16BF2" w:rsidTr="00434C8D"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Merge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T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T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866E56" w:rsidRPr="00E16BF2" w:rsidTr="00434C8D">
        <w:tc>
          <w:tcPr>
            <w:tcW w:w="5000" w:type="pct"/>
            <w:gridSpan w:val="10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FRIDAY</w:t>
            </w:r>
          </w:p>
        </w:tc>
      </w:tr>
      <w:tr w:rsidR="00866E56" w:rsidRPr="00E16BF2" w:rsidTr="00434C8D"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I13</w:t>
            </w: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PDD-T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-1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OE-T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  <w:tc>
          <w:tcPr>
            <w:tcW w:w="500" w:type="pct"/>
            <w:vMerge w:val="restar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L1-L</w:t>
            </w:r>
          </w:p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103</w:t>
            </w:r>
          </w:p>
        </w:tc>
      </w:tr>
      <w:tr w:rsidR="00866E56" w:rsidRPr="00E16BF2" w:rsidTr="00434C8D"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T</w:t>
            </w: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66E56" w:rsidRPr="00E16BF2" w:rsidTr="00434C8D"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MI-T</w:t>
            </w: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66E56" w:rsidRPr="00E16BF2" w:rsidTr="00434C8D"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16BF2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E-T</w:t>
            </w:r>
          </w:p>
        </w:tc>
        <w:tc>
          <w:tcPr>
            <w:tcW w:w="500" w:type="pct"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6BF2">
              <w:rPr>
                <w:rFonts w:ascii="Times New Roman" w:hAnsi="Times New Roman" w:cs="Times New Roman"/>
                <w:b/>
                <w:sz w:val="18"/>
                <w:szCs w:val="18"/>
              </w:rPr>
              <w:t>ED-T</w:t>
            </w: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0" w:type="pct"/>
            <w:vMerge/>
            <w:vAlign w:val="center"/>
          </w:tcPr>
          <w:p w:rsidR="00866E56" w:rsidRPr="00E16BF2" w:rsidRDefault="00866E56" w:rsidP="00434C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866E56" w:rsidRPr="00E16BF2" w:rsidRDefault="00866E56" w:rsidP="00866E56">
      <w:pPr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rPr>
          <w:rFonts w:ascii="Times New Roman" w:hAnsi="Times New Roman" w:cs="Times New Roman"/>
          <w:b/>
        </w:rPr>
      </w:pPr>
    </w:p>
    <w:p w:rsidR="00866E56" w:rsidRPr="00E16BF2" w:rsidRDefault="00866E56" w:rsidP="00866E56">
      <w:pPr>
        <w:rPr>
          <w:rFonts w:ascii="Times New Roman" w:hAnsi="Times New Roman" w:cs="Times New Roman"/>
          <w:b/>
        </w:rPr>
      </w:pPr>
    </w:p>
    <w:p w:rsidR="0074092A" w:rsidRPr="00011DF4" w:rsidRDefault="0074092A" w:rsidP="009F1D95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74092A" w:rsidRPr="00011DF4" w:rsidSect="00AD700B">
      <w:pgSz w:w="11907" w:h="16839" w:code="9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1NDM3NDS0MDUyMjJQ0lEKTi0uzszPAykwrAUAgb2bEiwAAAA="/>
  </w:docVars>
  <w:rsids>
    <w:rsidRoot w:val="00EC3E9D"/>
    <w:rsid w:val="000025EF"/>
    <w:rsid w:val="00011DF4"/>
    <w:rsid w:val="000175C9"/>
    <w:rsid w:val="00023986"/>
    <w:rsid w:val="00023D80"/>
    <w:rsid w:val="00046B59"/>
    <w:rsid w:val="00086B19"/>
    <w:rsid w:val="00097A23"/>
    <w:rsid w:val="000A2C66"/>
    <w:rsid w:val="000A59A3"/>
    <w:rsid w:val="000A7A70"/>
    <w:rsid w:val="000B11EE"/>
    <w:rsid w:val="000B6313"/>
    <w:rsid w:val="000D2A7E"/>
    <w:rsid w:val="00105E5E"/>
    <w:rsid w:val="00123433"/>
    <w:rsid w:val="00126A29"/>
    <w:rsid w:val="0013456D"/>
    <w:rsid w:val="001A1949"/>
    <w:rsid w:val="001C5291"/>
    <w:rsid w:val="001D20E9"/>
    <w:rsid w:val="001D34ED"/>
    <w:rsid w:val="001D7C9C"/>
    <w:rsid w:val="001F02E7"/>
    <w:rsid w:val="001F675A"/>
    <w:rsid w:val="001F77FD"/>
    <w:rsid w:val="00200914"/>
    <w:rsid w:val="00222088"/>
    <w:rsid w:val="00243A86"/>
    <w:rsid w:val="002445D9"/>
    <w:rsid w:val="002646F4"/>
    <w:rsid w:val="0027548A"/>
    <w:rsid w:val="002A0A70"/>
    <w:rsid w:val="002B236C"/>
    <w:rsid w:val="002B7CC1"/>
    <w:rsid w:val="002C6432"/>
    <w:rsid w:val="002C6FEF"/>
    <w:rsid w:val="002F2925"/>
    <w:rsid w:val="002F4C1C"/>
    <w:rsid w:val="00311169"/>
    <w:rsid w:val="00326B8B"/>
    <w:rsid w:val="003276AA"/>
    <w:rsid w:val="003343EF"/>
    <w:rsid w:val="00336DAD"/>
    <w:rsid w:val="00362B61"/>
    <w:rsid w:val="00380996"/>
    <w:rsid w:val="00396003"/>
    <w:rsid w:val="003A376E"/>
    <w:rsid w:val="003A3A8C"/>
    <w:rsid w:val="003C751E"/>
    <w:rsid w:val="003D3BC1"/>
    <w:rsid w:val="003E19FE"/>
    <w:rsid w:val="00421B10"/>
    <w:rsid w:val="00426ECF"/>
    <w:rsid w:val="00433A4A"/>
    <w:rsid w:val="00444E05"/>
    <w:rsid w:val="00452D8C"/>
    <w:rsid w:val="00465388"/>
    <w:rsid w:val="00470A6A"/>
    <w:rsid w:val="00484EA9"/>
    <w:rsid w:val="00492629"/>
    <w:rsid w:val="004A5C04"/>
    <w:rsid w:val="004C21EA"/>
    <w:rsid w:val="004D0313"/>
    <w:rsid w:val="005547C8"/>
    <w:rsid w:val="00573355"/>
    <w:rsid w:val="00576CB7"/>
    <w:rsid w:val="00582411"/>
    <w:rsid w:val="00597E67"/>
    <w:rsid w:val="005D7E88"/>
    <w:rsid w:val="0060108B"/>
    <w:rsid w:val="00624997"/>
    <w:rsid w:val="00631C57"/>
    <w:rsid w:val="00645333"/>
    <w:rsid w:val="00686F97"/>
    <w:rsid w:val="00694291"/>
    <w:rsid w:val="006B0D27"/>
    <w:rsid w:val="006C0F40"/>
    <w:rsid w:val="006D5E29"/>
    <w:rsid w:val="006E021E"/>
    <w:rsid w:val="00703776"/>
    <w:rsid w:val="00723333"/>
    <w:rsid w:val="00724055"/>
    <w:rsid w:val="0074092A"/>
    <w:rsid w:val="007459C7"/>
    <w:rsid w:val="00750EE9"/>
    <w:rsid w:val="007A0F94"/>
    <w:rsid w:val="007A3403"/>
    <w:rsid w:val="007A7E83"/>
    <w:rsid w:val="008067A8"/>
    <w:rsid w:val="00817994"/>
    <w:rsid w:val="0083198F"/>
    <w:rsid w:val="00837A97"/>
    <w:rsid w:val="00846A8B"/>
    <w:rsid w:val="00847A5D"/>
    <w:rsid w:val="00861395"/>
    <w:rsid w:val="00866E56"/>
    <w:rsid w:val="00873F4B"/>
    <w:rsid w:val="00881473"/>
    <w:rsid w:val="00893549"/>
    <w:rsid w:val="008C7B1C"/>
    <w:rsid w:val="008D7180"/>
    <w:rsid w:val="008F4966"/>
    <w:rsid w:val="00941524"/>
    <w:rsid w:val="00960127"/>
    <w:rsid w:val="00961BC1"/>
    <w:rsid w:val="009647C3"/>
    <w:rsid w:val="0098486C"/>
    <w:rsid w:val="00995D8F"/>
    <w:rsid w:val="009A506D"/>
    <w:rsid w:val="009A5B96"/>
    <w:rsid w:val="009A6FF6"/>
    <w:rsid w:val="009C22E1"/>
    <w:rsid w:val="009D7290"/>
    <w:rsid w:val="009F04CA"/>
    <w:rsid w:val="009F1D95"/>
    <w:rsid w:val="009F4EEF"/>
    <w:rsid w:val="009F4FF9"/>
    <w:rsid w:val="00A072C4"/>
    <w:rsid w:val="00A1223B"/>
    <w:rsid w:val="00A12E56"/>
    <w:rsid w:val="00A23F50"/>
    <w:rsid w:val="00A56DF1"/>
    <w:rsid w:val="00A57614"/>
    <w:rsid w:val="00A7310B"/>
    <w:rsid w:val="00A83EA0"/>
    <w:rsid w:val="00A85F83"/>
    <w:rsid w:val="00A96F77"/>
    <w:rsid w:val="00AC754E"/>
    <w:rsid w:val="00AD0E60"/>
    <w:rsid w:val="00AD6A72"/>
    <w:rsid w:val="00AD700B"/>
    <w:rsid w:val="00AE4B2F"/>
    <w:rsid w:val="00AF52A9"/>
    <w:rsid w:val="00B87676"/>
    <w:rsid w:val="00BB5163"/>
    <w:rsid w:val="00BC4121"/>
    <w:rsid w:val="00BD4419"/>
    <w:rsid w:val="00BD4470"/>
    <w:rsid w:val="00BF0739"/>
    <w:rsid w:val="00C12B45"/>
    <w:rsid w:val="00C22087"/>
    <w:rsid w:val="00C263BA"/>
    <w:rsid w:val="00C37143"/>
    <w:rsid w:val="00C50DD9"/>
    <w:rsid w:val="00C602F4"/>
    <w:rsid w:val="00C61EFB"/>
    <w:rsid w:val="00C62816"/>
    <w:rsid w:val="00C74F81"/>
    <w:rsid w:val="00C840D1"/>
    <w:rsid w:val="00C96432"/>
    <w:rsid w:val="00CA2BEF"/>
    <w:rsid w:val="00CC78A9"/>
    <w:rsid w:val="00D25A63"/>
    <w:rsid w:val="00D64C48"/>
    <w:rsid w:val="00D94968"/>
    <w:rsid w:val="00D9702C"/>
    <w:rsid w:val="00D97FC5"/>
    <w:rsid w:val="00DB3BD0"/>
    <w:rsid w:val="00DB55E7"/>
    <w:rsid w:val="00DC0738"/>
    <w:rsid w:val="00DD5EFD"/>
    <w:rsid w:val="00DF4BAE"/>
    <w:rsid w:val="00E159AB"/>
    <w:rsid w:val="00E51DDB"/>
    <w:rsid w:val="00E7646D"/>
    <w:rsid w:val="00E85666"/>
    <w:rsid w:val="00EA2120"/>
    <w:rsid w:val="00EA325B"/>
    <w:rsid w:val="00EB2E7B"/>
    <w:rsid w:val="00EB3B0E"/>
    <w:rsid w:val="00EC3E9D"/>
    <w:rsid w:val="00EC6E74"/>
    <w:rsid w:val="00ED3DFF"/>
    <w:rsid w:val="00F37CAC"/>
    <w:rsid w:val="00F51469"/>
    <w:rsid w:val="00F66516"/>
    <w:rsid w:val="00F94002"/>
    <w:rsid w:val="00FA4A9B"/>
    <w:rsid w:val="00FE0BB1"/>
    <w:rsid w:val="00FF05F0"/>
    <w:rsid w:val="00FF1BDA"/>
    <w:rsid w:val="00FF3E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D568B"/>
  <w15:docId w15:val="{69F24CF2-FDCD-4889-914A-5D1A60B37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A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3E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74092A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7</Pages>
  <Words>1333</Words>
  <Characters>760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</dc:creator>
  <cp:lastModifiedBy>Com lab</cp:lastModifiedBy>
  <cp:revision>52</cp:revision>
  <cp:lastPrinted>2019-06-13T03:53:00Z</cp:lastPrinted>
  <dcterms:created xsi:type="dcterms:W3CDTF">2019-06-13T07:14:00Z</dcterms:created>
  <dcterms:modified xsi:type="dcterms:W3CDTF">2019-07-25T04:02:00Z</dcterms:modified>
</cp:coreProperties>
</file>